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518E3" w:rsidRDefault="006C47EF" w:rsidP="005518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PRINGBOARD Fou</w:t>
      </w:r>
      <w:r w:rsidR="005518E3">
        <w:rPr>
          <w:b/>
          <w:sz w:val="28"/>
          <w:szCs w:val="28"/>
        </w:rPr>
        <w:t xml:space="preserve">ndation of data science </w:t>
      </w:r>
    </w:p>
    <w:p w:rsidR="005518E3" w:rsidRDefault="005518E3" w:rsidP="005518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–C</w:t>
      </w:r>
      <w:r w:rsidRPr="00AA6BB5">
        <w:rPr>
          <w:b/>
          <w:sz w:val="28"/>
          <w:szCs w:val="28"/>
        </w:rPr>
        <w:t>apstone Project Ideas</w:t>
      </w:r>
      <w:r>
        <w:rPr>
          <w:b/>
          <w:sz w:val="28"/>
          <w:szCs w:val="28"/>
        </w:rPr>
        <w:t>- January 2017</w:t>
      </w:r>
    </w:p>
    <w:p w:rsidR="005518E3" w:rsidRDefault="005518E3" w:rsidP="005518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rederic TWAHIRWA</w:t>
      </w:r>
    </w:p>
    <w:p w:rsidR="000612E6" w:rsidRPr="006C47EF" w:rsidRDefault="000612E6"/>
    <w:p w:rsidR="00E80DE0" w:rsidRDefault="00E80DE0">
      <w:r w:rsidRPr="00E80DE0">
        <w:t>My main objective is to acquire the methodology and tools</w:t>
      </w:r>
      <w:r w:rsidR="00184BC2">
        <w:t xml:space="preserve"> </w:t>
      </w:r>
      <w:r w:rsidR="00762CF4">
        <w:t xml:space="preserve">in quantitative </w:t>
      </w:r>
      <w:r w:rsidR="00184BC2">
        <w:t xml:space="preserve">analysis </w:t>
      </w:r>
      <w:r w:rsidRPr="00E80DE0">
        <w:t xml:space="preserve">in order </w:t>
      </w:r>
      <w:r w:rsidR="00184BC2">
        <w:t>to discover information hidden in</w:t>
      </w:r>
      <w:r w:rsidR="005E282F">
        <w:t xml:space="preserve"> the</w:t>
      </w:r>
      <w:r w:rsidR="00184BC2">
        <w:t xml:space="preserve"> </w:t>
      </w:r>
      <w:r w:rsidR="00184BC2" w:rsidRPr="005E282F">
        <w:rPr>
          <w:noProof/>
        </w:rPr>
        <w:t>vast</w:t>
      </w:r>
      <w:r w:rsidR="00184BC2">
        <w:t xml:space="preserve"> amount of data to</w:t>
      </w:r>
      <w:r w:rsidR="004B62CF">
        <w:t xml:space="preserve"> make informed</w:t>
      </w:r>
      <w:r w:rsidR="00762CF4">
        <w:t xml:space="preserve"> strategic and operational decisions</w:t>
      </w:r>
      <w:r w:rsidR="00184BC2">
        <w:t xml:space="preserve">. </w:t>
      </w:r>
      <w:r w:rsidR="00762CF4">
        <w:t>Hence, I</w:t>
      </w:r>
      <w:r w:rsidR="00184BC2">
        <w:t xml:space="preserve"> would like working on a project related to predictive analytics as well as machine learning.</w:t>
      </w:r>
    </w:p>
    <w:p w:rsidR="00762CF4" w:rsidRPr="00FF3976" w:rsidRDefault="00762CF4">
      <w:pPr>
        <w:rPr>
          <w:b/>
        </w:rPr>
      </w:pPr>
      <w:r w:rsidRPr="00FF3976">
        <w:rPr>
          <w:b/>
        </w:rPr>
        <w:t>1 Market</w:t>
      </w:r>
      <w:r w:rsidR="00F01A65" w:rsidRPr="00FF3976">
        <w:rPr>
          <w:b/>
        </w:rPr>
        <w:t xml:space="preserve"> research/ process </w:t>
      </w:r>
      <w:r w:rsidRPr="00FF3976">
        <w:rPr>
          <w:b/>
        </w:rPr>
        <w:t>forecasting:</w:t>
      </w:r>
    </w:p>
    <w:p w:rsidR="00E80DE0" w:rsidRDefault="00E80DE0">
      <w:r>
        <w:t xml:space="preserve">Predicting event / discovering key mechanism(s) which lead </w:t>
      </w:r>
      <w:r w:rsidR="00F01A65">
        <w:t xml:space="preserve">to </w:t>
      </w:r>
      <w:r>
        <w:t xml:space="preserve">business metric </w:t>
      </w:r>
      <w:r w:rsidR="00F01A65">
        <w:t>(revenue</w:t>
      </w:r>
      <w:r>
        <w:t xml:space="preserve">, </w:t>
      </w:r>
      <w:r w:rsidR="00F01A65">
        <w:t xml:space="preserve">profitability, </w:t>
      </w:r>
      <w:r w:rsidR="00762CF4">
        <w:t>default,</w:t>
      </w:r>
      <w:r>
        <w:t xml:space="preserve"> risk</w:t>
      </w:r>
      <w:r w:rsidR="00762CF4">
        <w:t>,</w:t>
      </w:r>
      <w:r>
        <w:t xml:space="preserve"> churn…)</w:t>
      </w:r>
      <w:r w:rsidR="00F01A65">
        <w:t xml:space="preserve"> as well as improve</w:t>
      </w:r>
      <w:r w:rsidR="005E282F">
        <w:t xml:space="preserve"> the</w:t>
      </w:r>
      <w:r w:rsidR="00F01A65">
        <w:t xml:space="preserve"> </w:t>
      </w:r>
      <w:r w:rsidR="00F01A65" w:rsidRPr="005E282F">
        <w:rPr>
          <w:noProof/>
        </w:rPr>
        <w:t>product</w:t>
      </w:r>
      <w:r w:rsidR="00762CF4">
        <w:t>.</w:t>
      </w:r>
    </w:p>
    <w:p w:rsidR="00762CF4" w:rsidRPr="00FF3976" w:rsidRDefault="00761CF9">
      <w:pPr>
        <w:rPr>
          <w:b/>
        </w:rPr>
      </w:pPr>
      <w:r w:rsidRPr="00FF3976">
        <w:rPr>
          <w:b/>
        </w:rPr>
        <w:t>2</w:t>
      </w:r>
      <w:r w:rsidR="00762CF4" w:rsidRPr="00FF3976">
        <w:rPr>
          <w:b/>
        </w:rPr>
        <w:t xml:space="preserve"> </w:t>
      </w:r>
      <w:proofErr w:type="gramStart"/>
      <w:r w:rsidR="00762CF4" w:rsidRPr="00FF3976">
        <w:rPr>
          <w:b/>
        </w:rPr>
        <w:t>Healthcare</w:t>
      </w:r>
      <w:proofErr w:type="gramEnd"/>
      <w:r w:rsidR="00762CF4" w:rsidRPr="00FF3976">
        <w:rPr>
          <w:b/>
        </w:rPr>
        <w:t>:</w:t>
      </w:r>
      <w:r w:rsidR="00E80DE0" w:rsidRPr="00FF3976">
        <w:rPr>
          <w:b/>
        </w:rPr>
        <w:t xml:space="preserve"> </w:t>
      </w:r>
    </w:p>
    <w:p w:rsidR="00E80DE0" w:rsidRDefault="00762CF4">
      <w:r>
        <w:t>T</w:t>
      </w:r>
      <w:r w:rsidR="00E80DE0">
        <w:t xml:space="preserve">his </w:t>
      </w:r>
      <w:r w:rsidR="00F01A65">
        <w:t xml:space="preserve">project may </w:t>
      </w:r>
      <w:r w:rsidR="00E80DE0">
        <w:t xml:space="preserve">invoke classification and set up thresholds in order to produce warnings </w:t>
      </w:r>
      <w:r>
        <w:t xml:space="preserve">or recommendations </w:t>
      </w:r>
      <w:r w:rsidR="00F01A65">
        <w:t xml:space="preserve">from </w:t>
      </w:r>
      <w:r w:rsidR="00761CF9">
        <w:t>biometric patterns</w:t>
      </w:r>
    </w:p>
    <w:p w:rsidR="00184BC2" w:rsidRPr="00FF3976" w:rsidRDefault="00762CF4" w:rsidP="00184BC2">
      <w:pPr>
        <w:rPr>
          <w:b/>
        </w:rPr>
      </w:pPr>
      <w:r w:rsidRPr="00FF3976">
        <w:rPr>
          <w:b/>
        </w:rPr>
        <w:t xml:space="preserve">3 </w:t>
      </w:r>
      <w:r w:rsidR="00184BC2" w:rsidRPr="00FF3976">
        <w:rPr>
          <w:b/>
        </w:rPr>
        <w:t>Customer life</w:t>
      </w:r>
      <w:r w:rsidR="00761CF9" w:rsidRPr="00FF3976">
        <w:rPr>
          <w:b/>
        </w:rPr>
        <w:t>time</w:t>
      </w:r>
      <w:r w:rsidR="00184BC2" w:rsidRPr="00FF3976">
        <w:rPr>
          <w:b/>
        </w:rPr>
        <w:t xml:space="preserve"> value </w:t>
      </w:r>
    </w:p>
    <w:p w:rsidR="00761CF9" w:rsidRDefault="00761CF9" w:rsidP="00184BC2">
      <w:r>
        <w:t xml:space="preserve">In this project, findings might guide to how much an </w:t>
      </w:r>
      <w:r w:rsidRPr="005E282F">
        <w:rPr>
          <w:noProof/>
        </w:rPr>
        <w:t>organi</w:t>
      </w:r>
      <w:r w:rsidR="005E282F">
        <w:rPr>
          <w:noProof/>
        </w:rPr>
        <w:t>s</w:t>
      </w:r>
      <w:r w:rsidRPr="005E282F">
        <w:rPr>
          <w:noProof/>
        </w:rPr>
        <w:t>ation</w:t>
      </w:r>
      <w:r>
        <w:t xml:space="preserve"> should spend on customer acquisition and support</w:t>
      </w:r>
    </w:p>
    <w:p w:rsidR="00761CF9" w:rsidRDefault="00761CF9" w:rsidP="00184BC2"/>
    <w:p w:rsidR="00761CF9" w:rsidRDefault="00761CF9" w:rsidP="00184BC2"/>
    <w:p w:rsidR="00761CF9" w:rsidRDefault="00761CF9" w:rsidP="00184BC2"/>
    <w:p w:rsidR="00184BC2" w:rsidRDefault="00184BC2"/>
    <w:p w:rsidR="00E80DE0" w:rsidRDefault="00E80DE0"/>
    <w:p w:rsidR="00E80DE0" w:rsidRPr="00E80DE0" w:rsidRDefault="00E80DE0"/>
    <w:sectPr w:rsidR="00E80DE0" w:rsidRPr="00E80DE0" w:rsidSect="000612E6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44C55AB"/>
    <w:multiLevelType w:val="hybridMultilevel"/>
    <w:tmpl w:val="7E306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Q1NTEwNDcxNDExMjZR0lEKTi0uzszPAykwrgUApdcwSSwAAAA="/>
  </w:docVars>
  <w:rsids>
    <w:rsidRoot w:val="00E80DE0"/>
    <w:rsid w:val="000612E6"/>
    <w:rsid w:val="00184BC2"/>
    <w:rsid w:val="00197479"/>
    <w:rsid w:val="0035067A"/>
    <w:rsid w:val="00484721"/>
    <w:rsid w:val="004B62CF"/>
    <w:rsid w:val="005518E3"/>
    <w:rsid w:val="005B386E"/>
    <w:rsid w:val="005E282F"/>
    <w:rsid w:val="006C47EF"/>
    <w:rsid w:val="00761CF9"/>
    <w:rsid w:val="00762CF4"/>
    <w:rsid w:val="008B4D37"/>
    <w:rsid w:val="00E80DE0"/>
    <w:rsid w:val="00F01A65"/>
    <w:rsid w:val="00FF39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612E6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4B62C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17-01-22T10:20:00Z</dcterms:created>
  <dcterms:modified xsi:type="dcterms:W3CDTF">2017-01-23T11:28:00Z</dcterms:modified>
</cp:coreProperties>
</file>